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aracteristics of US Adults with Diabetes, Overall and by Self-Reported Health Statu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ean or % (SE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High, N = 10849202.8673966 **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Low, N = 7347654.08105182 **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6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19y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0.0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0.0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0.00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9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0.0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6 (0.0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65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 (0.0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 (0.0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 (0.01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0.0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 (0.0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9 (0.01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0.0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2 (0.0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1 (0.02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(0.0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0.0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0.01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6 (0.01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0.0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0.0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0.00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Incom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0.0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or at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9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9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1 (0.0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 (0.0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 (0.01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0.0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0.0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0.01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0.0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1 (0.0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 (0.0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0.0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(0.0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0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7 (0.0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2 (0.0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1 (0.01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 (0.00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0.0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 (0.01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(kg/m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(0.0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0.01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 to 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0.0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 (0.0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 (0.01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9 (0.0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0.0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7 (0.01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, self-reported or cotinine &gt; 10ng/ml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 (0.0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0.01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Categorie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 (0.0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0.01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-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0.0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0.01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-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0.0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(0.01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0.0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0.01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since diabetes diagnosi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to &l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 (0.0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0.0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0.01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to &lt;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0.0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0.0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 (0.0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 (0.0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0.01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6 (0.0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7 (0.0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 (0.01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0.0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 (0.0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4 (0.01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0.0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 (0.0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 (0.01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 (0.00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0.0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6 (0.01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E); % (SE(%)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3:27:04Z</dcterms:created>
  <dcterms:modified xsi:type="dcterms:W3CDTF">2024-09-05T2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